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D06DC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4967F7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D9F6C3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3CED2" w14:textId="77777777" w:rsidR="00B762E5" w:rsidRDefault="00B762E5" w:rsidP="00B762E5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E83417" w14:textId="2C9E067B" w:rsidR="00785D73" w:rsidRPr="00B762E5" w:rsidRDefault="008C58CC" w:rsidP="00FB5441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62E5">
        <w:rPr>
          <w:rFonts w:ascii="Times New Roman" w:hAnsi="Times New Roman" w:cs="Times New Roman"/>
          <w:b/>
          <w:bCs/>
          <w:sz w:val="24"/>
          <w:szCs w:val="24"/>
        </w:rPr>
        <w:t>The Main Title of Your Essay:</w:t>
      </w:r>
      <w:r w:rsidR="00FB54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762E5">
        <w:rPr>
          <w:rFonts w:ascii="Times New Roman" w:hAnsi="Times New Roman" w:cs="Times New Roman"/>
          <w:b/>
          <w:bCs/>
          <w:sz w:val="24"/>
          <w:szCs w:val="24"/>
        </w:rPr>
        <w:t>The Subtitle of Your Essay</w:t>
      </w:r>
      <w:r w:rsidR="00FB5441">
        <w:rPr>
          <w:rFonts w:ascii="Times New Roman" w:hAnsi="Times New Roman" w:cs="Times New Roman"/>
          <w:b/>
          <w:bCs/>
          <w:sz w:val="24"/>
          <w:szCs w:val="24"/>
        </w:rPr>
        <w:t xml:space="preserve"> (Subtitle is optional)</w:t>
      </w:r>
    </w:p>
    <w:p w14:paraId="74610428" w14:textId="77777777" w:rsidR="00B762E5" w:rsidRDefault="00B762E5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235AD8" w14:textId="5EB22C79" w:rsidR="001F36BB" w:rsidRPr="00B762E5" w:rsidRDefault="00B762E5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First Name Last Name</w:t>
      </w:r>
    </w:p>
    <w:p w14:paraId="7094DAF4" w14:textId="1613C2A5" w:rsidR="008D3A73" w:rsidRPr="00B762E5" w:rsidRDefault="001B565B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zing University</w:t>
      </w:r>
    </w:p>
    <w:p w14:paraId="18D15A13" w14:textId="17E2CC8F" w:rsidR="008C58CC" w:rsidRPr="00B762E5" w:rsidRDefault="000271E1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ID and Name</w:t>
      </w:r>
      <w:bookmarkStart w:id="0" w:name="_GoBack"/>
      <w:bookmarkEnd w:id="0"/>
    </w:p>
    <w:p w14:paraId="1EE37B5C" w14:textId="0FA0F3CC" w:rsidR="00B762E5" w:rsidRPr="00B762E5" w:rsidRDefault="00B762E5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Instructor’s Name</w:t>
      </w:r>
    </w:p>
    <w:p w14:paraId="12F1A66C" w14:textId="3DC96DEF" w:rsidR="001F36BB" w:rsidRPr="00B762E5" w:rsidRDefault="008C58CC" w:rsidP="00B762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Due Date for Assignment</w:t>
      </w:r>
    </w:p>
    <w:p w14:paraId="5B8A4A42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34FBBB0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4E0367E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97344D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BBE2E1C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9FBD498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179EB1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2FAD1C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110FF3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79D8BA8" w14:textId="77777777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039694" w14:textId="20A03D9C" w:rsidR="001F36BB" w:rsidRPr="00B762E5" w:rsidRDefault="001F36BB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6EB21A3" w14:textId="77777777" w:rsidR="00FB5441" w:rsidRDefault="00FB5441" w:rsidP="00B762E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0744C1" w14:textId="456B7819" w:rsidR="008C58CC" w:rsidRPr="00B762E5" w:rsidRDefault="008C58CC" w:rsidP="00B762E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62E5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Main Title of Your Essay: The Subtitle of Your Essay</w:t>
      </w:r>
    </w:p>
    <w:p w14:paraId="0E94F098" w14:textId="60722108" w:rsidR="00771CB7" w:rsidRPr="00B762E5" w:rsidRDefault="008C58CC" w:rsidP="00B762E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762E5">
        <w:rPr>
          <w:rFonts w:ascii="Times New Roman" w:hAnsi="Times New Roman" w:cs="Times New Roman"/>
          <w:sz w:val="24"/>
          <w:szCs w:val="24"/>
        </w:rPr>
        <w:t>The introduction of the essay should begin here.</w:t>
      </w:r>
    </w:p>
    <w:p w14:paraId="5343C385" w14:textId="69B0A945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5AA1BF" w14:textId="64FBE285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2DE2C2" w14:textId="3160E92B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DDDF567" w14:textId="771C6800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7CEC44F" w14:textId="724DCB5C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7F7F42" w14:textId="0F41E41E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DD8FDE8" w14:textId="38919129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37AB0AE" w14:textId="54D8D46F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D5A7C45" w14:textId="335E23A8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D8AAD89" w14:textId="0C3041E1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5C17CD" w14:textId="1209DCC1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F66A451" w14:textId="3FBA86DA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1D42159" w14:textId="72105076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EBA5E4" w14:textId="494812BD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D03C0B0" w14:textId="44040C95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6398A7" w14:textId="09E4276C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C90B2A" w14:textId="0BBE1531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63F9E7E" w14:textId="21B00943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601FBC" w14:textId="77AE6BAD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65B9C4" w14:textId="4E948006" w:rsidR="00902891" w:rsidRPr="00B762E5" w:rsidRDefault="00902891" w:rsidP="00B762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D436FF" w14:textId="77777777" w:rsidR="00902891" w:rsidRPr="00B762E5" w:rsidRDefault="00902891" w:rsidP="00B762E5">
      <w:pPr>
        <w:pStyle w:val="BodyText"/>
        <w:spacing w:line="480" w:lineRule="auto"/>
      </w:pPr>
    </w:p>
    <w:p w14:paraId="157E2AA2" w14:textId="156A1D74" w:rsidR="00902891" w:rsidRPr="00105250" w:rsidRDefault="00902891" w:rsidP="00B762E5">
      <w:pPr>
        <w:pStyle w:val="BodyText"/>
        <w:spacing w:line="480" w:lineRule="auto"/>
        <w:jc w:val="center"/>
        <w:rPr>
          <w:b/>
          <w:bCs/>
        </w:rPr>
      </w:pPr>
      <w:r w:rsidRPr="00105250">
        <w:rPr>
          <w:b/>
          <w:bCs/>
        </w:rPr>
        <w:lastRenderedPageBreak/>
        <w:t>References</w:t>
      </w:r>
    </w:p>
    <w:p w14:paraId="6E268E51" w14:textId="4C9BCCA5" w:rsidR="00902891" w:rsidRPr="00B762E5" w:rsidRDefault="00902891" w:rsidP="06BBBA01">
      <w:pPr>
        <w:pStyle w:val="BodyText"/>
        <w:spacing w:line="480" w:lineRule="auto"/>
        <w:rPr>
          <w:i/>
          <w:iCs/>
        </w:rPr>
      </w:pPr>
      <w:r>
        <w:t xml:space="preserve">Author Last Name, First Initial. (year of publication). Title of </w:t>
      </w:r>
      <w:r w:rsidR="002665BE">
        <w:t>the article</w:t>
      </w:r>
      <w:r>
        <w:t>.</w:t>
      </w:r>
      <w:r w:rsidR="002665BE">
        <w:t xml:space="preserve"> </w:t>
      </w:r>
      <w:r w:rsidR="002665BE" w:rsidRPr="06BBBA01">
        <w:rPr>
          <w:i/>
          <w:iCs/>
        </w:rPr>
        <w:t xml:space="preserve">Name of the </w:t>
      </w:r>
    </w:p>
    <w:p w14:paraId="14767004" w14:textId="70CBC83A" w:rsidR="00902891" w:rsidRPr="00B762E5" w:rsidRDefault="002665BE" w:rsidP="06BBBA01">
      <w:pPr>
        <w:pStyle w:val="BodyText"/>
        <w:spacing w:line="480" w:lineRule="auto"/>
        <w:ind w:firstLine="720"/>
        <w:rPr>
          <w:i/>
          <w:iCs/>
        </w:rPr>
      </w:pPr>
      <w:r w:rsidRPr="06BBBA01">
        <w:rPr>
          <w:i/>
          <w:iCs/>
        </w:rPr>
        <w:t>periodical, volume</w:t>
      </w:r>
      <w:r>
        <w:t xml:space="preserve"> (issue), page range start-page range end. DOI</w:t>
      </w:r>
      <w:r w:rsidR="00902891">
        <w:t xml:space="preserve"> </w:t>
      </w:r>
      <w:r w:rsidR="00030A8E">
        <w:t>web address</w:t>
      </w:r>
    </w:p>
    <w:p w14:paraId="52B4B1A8" w14:textId="77777777" w:rsidR="00902891" w:rsidRPr="00B762E5" w:rsidRDefault="00902891" w:rsidP="00B762E5">
      <w:pPr>
        <w:pStyle w:val="BodyText"/>
        <w:spacing w:line="480" w:lineRule="auto"/>
      </w:pPr>
    </w:p>
    <w:p w14:paraId="1A18B0EE" w14:textId="77777777" w:rsidR="00902891" w:rsidRPr="00B762E5" w:rsidRDefault="00902891" w:rsidP="00B762E5">
      <w:pPr>
        <w:pStyle w:val="BodyText"/>
        <w:spacing w:line="480" w:lineRule="auto"/>
      </w:pPr>
    </w:p>
    <w:p w14:paraId="11EE945F" w14:textId="7EF0CBA6" w:rsidR="00902891" w:rsidRPr="00B762E5" w:rsidRDefault="00B54377" w:rsidP="00B54377">
      <w:pPr>
        <w:tabs>
          <w:tab w:val="left" w:pos="341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902891" w:rsidRPr="00B762E5" w:rsidSect="00AB7B30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924AF" w14:textId="77777777" w:rsidR="000B2714" w:rsidRDefault="000B2714" w:rsidP="001F36BB">
      <w:pPr>
        <w:spacing w:after="0" w:line="240" w:lineRule="auto"/>
      </w:pPr>
      <w:r>
        <w:separator/>
      </w:r>
    </w:p>
  </w:endnote>
  <w:endnote w:type="continuationSeparator" w:id="0">
    <w:p w14:paraId="182E12DC" w14:textId="77777777" w:rsidR="000B2714" w:rsidRDefault="000B2714" w:rsidP="001F3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6BBBA01" w14:paraId="43CE3896" w14:textId="77777777" w:rsidTr="06BBBA01">
      <w:tc>
        <w:tcPr>
          <w:tcW w:w="3120" w:type="dxa"/>
        </w:tcPr>
        <w:p w14:paraId="11415326" w14:textId="700B2E45" w:rsidR="06BBBA01" w:rsidRDefault="06BBBA01" w:rsidP="06BBBA01">
          <w:pPr>
            <w:pStyle w:val="Header"/>
            <w:ind w:left="-115"/>
          </w:pPr>
        </w:p>
      </w:tc>
      <w:tc>
        <w:tcPr>
          <w:tcW w:w="3120" w:type="dxa"/>
        </w:tcPr>
        <w:p w14:paraId="19B53E2A" w14:textId="2195A98B" w:rsidR="06BBBA01" w:rsidRDefault="06BBBA01" w:rsidP="06BBBA01">
          <w:pPr>
            <w:pStyle w:val="Header"/>
            <w:jc w:val="center"/>
          </w:pPr>
        </w:p>
      </w:tc>
      <w:tc>
        <w:tcPr>
          <w:tcW w:w="3120" w:type="dxa"/>
        </w:tcPr>
        <w:p w14:paraId="5F1BFDC9" w14:textId="21E47575" w:rsidR="06BBBA01" w:rsidRDefault="06BBBA01" w:rsidP="06BBBA01">
          <w:pPr>
            <w:pStyle w:val="Header"/>
            <w:ind w:right="-115"/>
            <w:jc w:val="right"/>
          </w:pPr>
        </w:p>
      </w:tc>
    </w:tr>
  </w:tbl>
  <w:p w14:paraId="77662A01" w14:textId="04DC634C" w:rsidR="06BBBA01" w:rsidRDefault="06BBBA01" w:rsidP="06BBB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BB2F8" w14:textId="77777777" w:rsidR="000B2714" w:rsidRDefault="000B2714" w:rsidP="001F36BB">
      <w:pPr>
        <w:spacing w:after="0" w:line="240" w:lineRule="auto"/>
      </w:pPr>
      <w:r>
        <w:separator/>
      </w:r>
    </w:p>
  </w:footnote>
  <w:footnote w:type="continuationSeparator" w:id="0">
    <w:p w14:paraId="1610B59B" w14:textId="77777777" w:rsidR="000B2714" w:rsidRDefault="000B2714" w:rsidP="001F3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33889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E79AA6" w14:textId="10853243" w:rsidR="008C58CC" w:rsidRDefault="008C58CC" w:rsidP="00056C4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46B055" w14:textId="77777777" w:rsidR="008C58CC" w:rsidRDefault="008C58CC" w:rsidP="008C58C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6195258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44C47C" w14:textId="2661441B" w:rsidR="001F36BB" w:rsidRPr="00E3618C" w:rsidRDefault="00AB7B30" w:rsidP="00E3618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3618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3618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3618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3618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3618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C0145" w14:textId="556490AD" w:rsidR="001F36BB" w:rsidRPr="00B762E5" w:rsidRDefault="001F36BB">
    <w:pPr>
      <w:pStyle w:val="Header"/>
      <w:rPr>
        <w:rFonts w:ascii="Times New Roman" w:hAnsi="Times New Roman" w:cs="Times New Roman"/>
        <w:sz w:val="24"/>
        <w:szCs w:val="24"/>
      </w:rPr>
    </w:pPr>
    <w:r w:rsidRPr="00B762E5">
      <w:rPr>
        <w:rFonts w:ascii="Times New Roman" w:hAnsi="Times New Roman" w:cs="Times New Roman"/>
        <w:sz w:val="24"/>
        <w:szCs w:val="24"/>
      </w:rPr>
      <w:tab/>
    </w:r>
    <w:r w:rsidRPr="00B762E5">
      <w:rPr>
        <w:rFonts w:ascii="Times New Roman" w:hAnsi="Times New Roman" w:cs="Times New Roman"/>
        <w:sz w:val="24"/>
        <w:szCs w:val="24"/>
      </w:rPr>
      <w:tab/>
    </w:r>
  </w:p>
  <w:p w14:paraId="6F49830A" w14:textId="77777777" w:rsidR="001F36BB" w:rsidRPr="001F36BB" w:rsidRDefault="001F36B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F249A6"/>
    <w:multiLevelType w:val="hybridMultilevel"/>
    <w:tmpl w:val="3B86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6E3DF0"/>
    <w:multiLevelType w:val="hybridMultilevel"/>
    <w:tmpl w:val="5952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E1MTSxMDGzMDBV0lEKTi0uzszPAykwrQUAkj3dnSwAAAA="/>
  </w:docVars>
  <w:rsids>
    <w:rsidRoot w:val="001F36BB"/>
    <w:rsid w:val="000271E1"/>
    <w:rsid w:val="00030A8E"/>
    <w:rsid w:val="000550E2"/>
    <w:rsid w:val="000754D3"/>
    <w:rsid w:val="000812B0"/>
    <w:rsid w:val="000A2479"/>
    <w:rsid w:val="000B2714"/>
    <w:rsid w:val="000C2C25"/>
    <w:rsid w:val="00105250"/>
    <w:rsid w:val="001A11B4"/>
    <w:rsid w:val="001B565B"/>
    <w:rsid w:val="001E7235"/>
    <w:rsid w:val="001F36BB"/>
    <w:rsid w:val="00230C55"/>
    <w:rsid w:val="00242162"/>
    <w:rsid w:val="002665BE"/>
    <w:rsid w:val="002B1FF7"/>
    <w:rsid w:val="002E3A56"/>
    <w:rsid w:val="002E7C7D"/>
    <w:rsid w:val="00343C5D"/>
    <w:rsid w:val="003C398B"/>
    <w:rsid w:val="003C7FDE"/>
    <w:rsid w:val="003D11E0"/>
    <w:rsid w:val="00426434"/>
    <w:rsid w:val="00440DBD"/>
    <w:rsid w:val="00453066"/>
    <w:rsid w:val="004A7D8B"/>
    <w:rsid w:val="004D55BF"/>
    <w:rsid w:val="00552E2C"/>
    <w:rsid w:val="00587513"/>
    <w:rsid w:val="00597E28"/>
    <w:rsid w:val="005D7262"/>
    <w:rsid w:val="005F4551"/>
    <w:rsid w:val="005F4EEE"/>
    <w:rsid w:val="006104C8"/>
    <w:rsid w:val="0061295A"/>
    <w:rsid w:val="00613532"/>
    <w:rsid w:val="006C1013"/>
    <w:rsid w:val="006E442D"/>
    <w:rsid w:val="006F5483"/>
    <w:rsid w:val="007016E5"/>
    <w:rsid w:val="0073241F"/>
    <w:rsid w:val="00771CB7"/>
    <w:rsid w:val="00785D73"/>
    <w:rsid w:val="007F0D4E"/>
    <w:rsid w:val="00840C24"/>
    <w:rsid w:val="00842684"/>
    <w:rsid w:val="0085059D"/>
    <w:rsid w:val="0088609E"/>
    <w:rsid w:val="008C2916"/>
    <w:rsid w:val="008C58CC"/>
    <w:rsid w:val="008D3A73"/>
    <w:rsid w:val="008D53F3"/>
    <w:rsid w:val="008E43D1"/>
    <w:rsid w:val="00902891"/>
    <w:rsid w:val="00960953"/>
    <w:rsid w:val="00983890"/>
    <w:rsid w:val="0099663C"/>
    <w:rsid w:val="009D46FF"/>
    <w:rsid w:val="00A95190"/>
    <w:rsid w:val="00AB7B30"/>
    <w:rsid w:val="00AF2BAE"/>
    <w:rsid w:val="00B179A5"/>
    <w:rsid w:val="00B22748"/>
    <w:rsid w:val="00B4222D"/>
    <w:rsid w:val="00B45406"/>
    <w:rsid w:val="00B54377"/>
    <w:rsid w:val="00B762E5"/>
    <w:rsid w:val="00C12E80"/>
    <w:rsid w:val="00C41AC8"/>
    <w:rsid w:val="00C929F4"/>
    <w:rsid w:val="00CE4BF4"/>
    <w:rsid w:val="00CF6C1B"/>
    <w:rsid w:val="00D2072F"/>
    <w:rsid w:val="00D33E18"/>
    <w:rsid w:val="00D96C17"/>
    <w:rsid w:val="00DA356C"/>
    <w:rsid w:val="00E3618C"/>
    <w:rsid w:val="00EB5043"/>
    <w:rsid w:val="00EF595F"/>
    <w:rsid w:val="00F0437A"/>
    <w:rsid w:val="00F15AD3"/>
    <w:rsid w:val="00F7667A"/>
    <w:rsid w:val="00FB5441"/>
    <w:rsid w:val="00FB7DDD"/>
    <w:rsid w:val="00FC115E"/>
    <w:rsid w:val="00FD0A5C"/>
    <w:rsid w:val="06BBBA01"/>
    <w:rsid w:val="59222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8CE70"/>
  <w15:chartTrackingRefBased/>
  <w15:docId w15:val="{F0C511A0-CC0D-4BA1-9045-4D4613757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3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36BB"/>
  </w:style>
  <w:style w:type="paragraph" w:styleId="Footer">
    <w:name w:val="footer"/>
    <w:basedOn w:val="Normal"/>
    <w:link w:val="FooterChar"/>
    <w:uiPriority w:val="99"/>
    <w:unhideWhenUsed/>
    <w:rsid w:val="001F3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36BB"/>
  </w:style>
  <w:style w:type="character" w:styleId="Hyperlink">
    <w:name w:val="Hyperlink"/>
    <w:basedOn w:val="DefaultParagraphFont"/>
    <w:uiPriority w:val="99"/>
    <w:unhideWhenUsed/>
    <w:rsid w:val="00771C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CB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90289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02891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8C58CC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6FFF66-DF9E-436E-9DCA-B9547E92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st University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fayllve, Patricia</dc:creator>
  <cp:keywords/>
  <dc:description/>
  <cp:lastModifiedBy>Nottingham, Leigha</cp:lastModifiedBy>
  <cp:revision>3</cp:revision>
  <dcterms:created xsi:type="dcterms:W3CDTF">2021-04-28T16:43:00Z</dcterms:created>
  <dcterms:modified xsi:type="dcterms:W3CDTF">2021-04-28T16:43:00Z</dcterms:modified>
</cp:coreProperties>
</file>